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FE02D4" w14:textId="77777777" w:rsidR="00394B3B" w:rsidRDefault="00F97DF8">
      <w:pPr>
        <w:pStyle w:val="a4"/>
      </w:pPr>
      <w:r>
        <w:t>Шаблон отчёта по лабораторной работе 14</w:t>
      </w:r>
    </w:p>
    <w:p w14:paraId="75BF5781" w14:textId="77777777" w:rsidR="00394B3B" w:rsidRDefault="00F97DF8">
      <w:pPr>
        <w:pStyle w:val="a5"/>
      </w:pPr>
      <w:r>
        <w:t>дисциплина: Операционные системы</w:t>
      </w:r>
    </w:p>
    <w:p w14:paraId="488CDD8F" w14:textId="77777777" w:rsidR="00394B3B" w:rsidRDefault="00F97DF8">
      <w:pPr>
        <w:pStyle w:val="Author"/>
      </w:pPr>
      <w:r>
        <w:t>Студент: Леон Атупанья Хосе Фернандо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9769853"/>
        <w:docPartObj>
          <w:docPartGallery w:val="Table of Contents"/>
          <w:docPartUnique/>
        </w:docPartObj>
      </w:sdtPr>
      <w:sdtEndPr/>
      <w:sdtContent>
        <w:p w14:paraId="5F1C8DCA" w14:textId="77777777" w:rsidR="00394B3B" w:rsidRDefault="00F97DF8">
          <w:pPr>
            <w:pStyle w:val="ae"/>
          </w:pPr>
          <w:r>
            <w:t>Содержание</w:t>
          </w:r>
        </w:p>
        <w:p w14:paraId="65786C3A" w14:textId="77777777" w:rsidR="005B75D3" w:rsidRDefault="00F97DF8">
          <w:pPr>
            <w:pStyle w:val="2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B75D3">
            <w:fldChar w:fldCharType="separate"/>
          </w:r>
          <w:hyperlink w:anchor="_Toc74688941" w:history="1">
            <w:r w:rsidR="005B75D3" w:rsidRPr="00F53805">
              <w:rPr>
                <w:rStyle w:val="ad"/>
                <w:noProof/>
              </w:rPr>
              <w:t>РОССИЙСКИЙ УНИВЕРСИТЕТ ДРУЖБЫ НАРОДОВ</w:t>
            </w:r>
            <w:r w:rsidR="005B75D3">
              <w:rPr>
                <w:noProof/>
                <w:webHidden/>
              </w:rPr>
              <w:tab/>
            </w:r>
            <w:r w:rsidR="005B75D3">
              <w:rPr>
                <w:noProof/>
                <w:webHidden/>
              </w:rPr>
              <w:fldChar w:fldCharType="begin"/>
            </w:r>
            <w:r w:rsidR="005B75D3">
              <w:rPr>
                <w:noProof/>
                <w:webHidden/>
              </w:rPr>
              <w:instrText xml:space="preserve"> PAGEREF _Toc74688941 \h </w:instrText>
            </w:r>
            <w:r w:rsidR="005B75D3">
              <w:rPr>
                <w:noProof/>
                <w:webHidden/>
              </w:rPr>
            </w:r>
            <w:r w:rsidR="005B75D3">
              <w:rPr>
                <w:noProof/>
                <w:webHidden/>
              </w:rPr>
              <w:fldChar w:fldCharType="separate"/>
            </w:r>
            <w:r w:rsidR="005B75D3">
              <w:rPr>
                <w:noProof/>
                <w:webHidden/>
              </w:rPr>
              <w:t>1</w:t>
            </w:r>
            <w:r w:rsidR="005B75D3">
              <w:rPr>
                <w:noProof/>
                <w:webHidden/>
              </w:rPr>
              <w:fldChar w:fldCharType="end"/>
            </w:r>
          </w:hyperlink>
        </w:p>
        <w:p w14:paraId="57DCD1D9" w14:textId="77777777" w:rsidR="005B75D3" w:rsidRDefault="005B75D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4688942" w:history="1">
            <w:r w:rsidRPr="00F53805">
              <w:rPr>
                <w:rStyle w:val="ad"/>
                <w:noProof/>
              </w:rPr>
              <w:t>Факультет физико-математических и естественных нау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889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6B576F" w14:textId="77777777" w:rsidR="005B75D3" w:rsidRDefault="005B75D3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4688943" w:history="1">
            <w:r w:rsidRPr="00F53805">
              <w:rPr>
                <w:rStyle w:val="ad"/>
                <w:noProof/>
              </w:rPr>
              <w:t>Кафедра прикладной информатики и теории вероятност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88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0622DB" w14:textId="77777777" w:rsidR="005B75D3" w:rsidRDefault="005B75D3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4688944" w:history="1">
            <w:r w:rsidRPr="00F53805">
              <w:rPr>
                <w:rStyle w:val="ad"/>
                <w:noProof/>
              </w:rPr>
              <w:t>ОТЧЕТ ПО ЛАБОРАТОРНОЙ РАБОТЕ № 1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88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73E3C1" w14:textId="77777777" w:rsidR="005B75D3" w:rsidRDefault="005B75D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688945" w:history="1">
            <w:r w:rsidRPr="00F53805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88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F545CC" w14:textId="77777777" w:rsidR="005B75D3" w:rsidRDefault="005B75D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688946" w:history="1">
            <w:r w:rsidRPr="00F53805">
              <w:rPr>
                <w:rStyle w:val="ad"/>
                <w:noProof/>
              </w:rPr>
              <w:t>Зад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88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835F0C" w14:textId="77777777" w:rsidR="005B75D3" w:rsidRDefault="005B75D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688947" w:history="1">
            <w:r w:rsidRPr="00F5380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88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E25B8D" w14:textId="77777777" w:rsidR="005B75D3" w:rsidRDefault="005B75D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688948" w:history="1">
            <w:r w:rsidRPr="00F53805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88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DF045E" w14:textId="77777777" w:rsidR="005B75D3" w:rsidRDefault="005B75D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688949" w:history="1">
            <w:r w:rsidRPr="00F5380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688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B76350" w14:textId="77777777" w:rsidR="00394B3B" w:rsidRDefault="00F97DF8">
          <w:r>
            <w:fldChar w:fldCharType="end"/>
          </w:r>
        </w:p>
      </w:sdtContent>
    </w:sdt>
    <w:p w14:paraId="2869D3BF" w14:textId="77777777" w:rsidR="00394B3B" w:rsidRDefault="00F97DF8">
      <w:pPr>
        <w:pStyle w:val="2"/>
      </w:pPr>
      <w:bookmarkStart w:id="0" w:name="российский-университет-дружбы-народов"/>
      <w:bookmarkStart w:id="1" w:name="_Toc74688941"/>
      <w:r>
        <w:t>РОССИЙСКИЙ УНИВЕРСИТЕТ ДРУЖБЫ НАРОДОВ</w:t>
      </w:r>
      <w:bookmarkEnd w:id="0"/>
      <w:bookmarkEnd w:id="1"/>
    </w:p>
    <w:p w14:paraId="7EED1E80" w14:textId="77777777" w:rsidR="00394B3B" w:rsidRDefault="00F97DF8">
      <w:pPr>
        <w:pStyle w:val="2"/>
      </w:pPr>
      <w:bookmarkStart w:id="2" w:name="Xa6f625cf182426ffae57c55e5697232c342e84a"/>
      <w:bookmarkStart w:id="3" w:name="_Toc74688942"/>
      <w:r>
        <w:t>Факультет физико-математических и естественных наук</w:t>
      </w:r>
      <w:bookmarkEnd w:id="2"/>
      <w:bookmarkEnd w:id="3"/>
    </w:p>
    <w:p w14:paraId="69B805B7" w14:textId="77777777" w:rsidR="00394B3B" w:rsidRDefault="00F97DF8">
      <w:pPr>
        <w:pStyle w:val="3"/>
      </w:pPr>
      <w:bookmarkStart w:id="4" w:name="Xe0420fbeb8eccfd94f30d3a7c81261cd193025f"/>
      <w:bookmarkStart w:id="5" w:name="_Toc74688943"/>
      <w:r>
        <w:t>Кафедра прикладной информатики и теории вероятностей</w:t>
      </w:r>
      <w:bookmarkEnd w:id="4"/>
      <w:bookmarkEnd w:id="5"/>
    </w:p>
    <w:p w14:paraId="53C02900" w14:textId="77777777" w:rsidR="00394B3B" w:rsidRDefault="00F97DF8">
      <w:pPr>
        <w:pStyle w:val="3"/>
      </w:pPr>
      <w:bookmarkStart w:id="6" w:name="отчет-по-лабораторной-работе-14"/>
      <w:bookmarkStart w:id="7" w:name="_Toc74688944"/>
      <w:r>
        <w:t>ОТЧЕТ ПО ЛАБОРАТОРНОЙ РАБОТЕ № 14</w:t>
      </w:r>
      <w:bookmarkEnd w:id="6"/>
      <w:bookmarkEnd w:id="7"/>
    </w:p>
    <w:p w14:paraId="0DF1D7F2" w14:textId="77777777" w:rsidR="00394B3B" w:rsidRDefault="00F97DF8">
      <w:pPr>
        <w:pStyle w:val="FirstParagraph"/>
      </w:pPr>
      <w:r>
        <w:rPr>
          <w:i/>
        </w:rPr>
        <w:t>дисциплина: Операционные системы</w:t>
      </w:r>
    </w:p>
    <w:p w14:paraId="11F60475" w14:textId="77777777" w:rsidR="00394B3B" w:rsidRDefault="00F97DF8">
      <w:pPr>
        <w:pStyle w:val="a0"/>
      </w:pPr>
      <w:r>
        <w:rPr>
          <w:b/>
        </w:rPr>
        <w:t>Студент: Хосе Фернадо Леон Атупанья</w:t>
      </w:r>
      <w:r>
        <w:t xml:space="preserve"> </w:t>
      </w:r>
      <w:r>
        <w:rPr>
          <w:b/>
        </w:rPr>
        <w:t>Группа: НПМбд-02-20</w:t>
      </w:r>
    </w:p>
    <w:p w14:paraId="2615B00E" w14:textId="77777777" w:rsidR="00394B3B" w:rsidRDefault="00F97DF8">
      <w:pPr>
        <w:pStyle w:val="a0"/>
      </w:pPr>
      <w:r>
        <w:t>МОСКВА 2021 г.</w:t>
      </w:r>
    </w:p>
    <w:p w14:paraId="290FE1BA" w14:textId="77777777" w:rsidR="00394B3B" w:rsidRDefault="00F97DF8">
      <w:pPr>
        <w:pStyle w:val="1"/>
      </w:pPr>
      <w:bookmarkStart w:id="8" w:name="цель-работы"/>
      <w:bookmarkStart w:id="9" w:name="_Toc74688945"/>
      <w:r>
        <w:t>Цель работы</w:t>
      </w:r>
      <w:bookmarkEnd w:id="8"/>
      <w:bookmarkEnd w:id="9"/>
    </w:p>
    <w:p w14:paraId="615371D6" w14:textId="77777777" w:rsidR="00394B3B" w:rsidRDefault="00F97DF8">
      <w:pPr>
        <w:pStyle w:val="FirstParagraph"/>
      </w:pPr>
      <w:r>
        <w:t>П</w:t>
      </w:r>
      <w:r>
        <w:t>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p w14:paraId="594313B4" w14:textId="77777777" w:rsidR="00394B3B" w:rsidRDefault="00F97DF8">
      <w:pPr>
        <w:pStyle w:val="1"/>
      </w:pPr>
      <w:bookmarkStart w:id="10" w:name="задания"/>
      <w:bookmarkStart w:id="11" w:name="_Toc74688946"/>
      <w:r>
        <w:t>Задания</w:t>
      </w:r>
      <w:bookmarkEnd w:id="10"/>
      <w:bookmarkEnd w:id="11"/>
    </w:p>
    <w:p w14:paraId="7D57CEFB" w14:textId="77777777" w:rsidR="00394B3B" w:rsidRDefault="00F97DF8">
      <w:pPr>
        <w:pStyle w:val="Compact"/>
        <w:numPr>
          <w:ilvl w:val="0"/>
          <w:numId w:val="3"/>
        </w:numPr>
      </w:pPr>
      <w:r>
        <w:t>В домашнем каталоге создайте подкаталог ~/work/os/lab_prog</w:t>
      </w:r>
      <w:r>
        <w:t>.</w:t>
      </w:r>
    </w:p>
    <w:p w14:paraId="2CAC7749" w14:textId="77777777" w:rsidR="00394B3B" w:rsidRDefault="00F97DF8">
      <w:pPr>
        <w:pStyle w:val="Compact"/>
        <w:numPr>
          <w:ilvl w:val="0"/>
          <w:numId w:val="3"/>
        </w:numPr>
      </w:pPr>
      <w:r>
        <w:lastRenderedPageBreak/>
        <w:t>Создайте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</w:t>
      </w:r>
      <w:r>
        <w:t xml:space="preserve"> первое число, операцию, второе число. После этого программа выведет результат и остановится.</w:t>
      </w:r>
    </w:p>
    <w:p w14:paraId="6F68E7FC" w14:textId="77777777" w:rsidR="00394B3B" w:rsidRDefault="00F97DF8">
      <w:pPr>
        <w:pStyle w:val="Compact"/>
        <w:numPr>
          <w:ilvl w:val="0"/>
          <w:numId w:val="3"/>
        </w:numPr>
      </w:pPr>
      <w:r>
        <w:t>Выполните компиляцию программы посредством gcc:</w:t>
      </w:r>
      <w:r>
        <w:br/>
        <w:t>gcc -c calculate.c</w:t>
      </w:r>
      <w:r>
        <w:br/>
        <w:t>gcc -c main.c</w:t>
      </w:r>
      <w:r>
        <w:br/>
        <w:t>gcc calculate.o main.o -o calcul -lm</w:t>
      </w:r>
    </w:p>
    <w:p w14:paraId="26989ECB" w14:textId="77777777" w:rsidR="00394B3B" w:rsidRDefault="00F97DF8">
      <w:pPr>
        <w:pStyle w:val="Compact"/>
        <w:numPr>
          <w:ilvl w:val="0"/>
          <w:numId w:val="3"/>
        </w:numPr>
      </w:pPr>
      <w:r>
        <w:t>При необходимости исправьте синтаксические о</w:t>
      </w:r>
      <w:r>
        <w:t>шибки.</w:t>
      </w:r>
    </w:p>
    <w:p w14:paraId="4810891E" w14:textId="77777777" w:rsidR="00394B3B" w:rsidRDefault="00F97DF8">
      <w:pPr>
        <w:pStyle w:val="Compact"/>
        <w:numPr>
          <w:ilvl w:val="0"/>
          <w:numId w:val="3"/>
        </w:numPr>
      </w:pPr>
      <w:r>
        <w:t>Создайте Makefile. Поясните в отчёте его содержание.</w:t>
      </w:r>
    </w:p>
    <w:p w14:paraId="3D6926A8" w14:textId="77777777" w:rsidR="00394B3B" w:rsidRDefault="00F97DF8">
      <w:pPr>
        <w:pStyle w:val="Compact"/>
        <w:numPr>
          <w:ilvl w:val="0"/>
          <w:numId w:val="3"/>
        </w:numPr>
      </w:pPr>
      <w:r>
        <w:t>С помощью gdb выполните отладку программы calcul (перед использованием gdb исправьте Makefile ):</w:t>
      </w:r>
    </w:p>
    <w:p w14:paraId="05FCBDF2" w14:textId="77777777" w:rsidR="00394B3B" w:rsidRDefault="00F97DF8">
      <w:pPr>
        <w:pStyle w:val="Compact"/>
        <w:numPr>
          <w:ilvl w:val="0"/>
          <w:numId w:val="4"/>
        </w:numPr>
      </w:pPr>
      <w:r>
        <w:t>Запустите отладчик GDB, загрузив в него программу для отладки</w:t>
      </w:r>
    </w:p>
    <w:p w14:paraId="4C0FA842" w14:textId="77777777" w:rsidR="00394B3B" w:rsidRDefault="00F97DF8">
      <w:pPr>
        <w:pStyle w:val="Compact"/>
        <w:numPr>
          <w:ilvl w:val="0"/>
          <w:numId w:val="4"/>
        </w:numPr>
      </w:pPr>
      <w:r>
        <w:t>Для запуска программы внутри отладчик</w:t>
      </w:r>
      <w:r>
        <w:t>а введите команду run</w:t>
      </w:r>
    </w:p>
    <w:p w14:paraId="0FB6C06D" w14:textId="77777777" w:rsidR="00394B3B" w:rsidRDefault="00F97DF8">
      <w:pPr>
        <w:pStyle w:val="Compact"/>
        <w:numPr>
          <w:ilvl w:val="0"/>
          <w:numId w:val="4"/>
        </w:numPr>
      </w:pPr>
      <w:r>
        <w:t>Для постраничного (по 10 строк) просмотра исходного код используйте команду list</w:t>
      </w:r>
    </w:p>
    <w:p w14:paraId="7100BDE8" w14:textId="77777777" w:rsidR="00394B3B" w:rsidRDefault="00F97DF8">
      <w:pPr>
        <w:pStyle w:val="Compact"/>
        <w:numPr>
          <w:ilvl w:val="0"/>
          <w:numId w:val="4"/>
        </w:numPr>
      </w:pPr>
      <w:r>
        <w:t>Для просмотра строк с 12 по 15 основного файла используйте list с параметрами</w:t>
      </w:r>
    </w:p>
    <w:p w14:paraId="448262D8" w14:textId="77777777" w:rsidR="00394B3B" w:rsidRDefault="00F97DF8">
      <w:pPr>
        <w:pStyle w:val="Compact"/>
        <w:numPr>
          <w:ilvl w:val="0"/>
          <w:numId w:val="4"/>
        </w:numPr>
      </w:pPr>
      <w:r>
        <w:t>Для просмотра определённых строк не основного файла используйте list с пара</w:t>
      </w:r>
      <w:r>
        <w:t>метрами</w:t>
      </w:r>
    </w:p>
    <w:p w14:paraId="5916D228" w14:textId="77777777" w:rsidR="00394B3B" w:rsidRDefault="00F97DF8">
      <w:pPr>
        <w:pStyle w:val="Compact"/>
        <w:numPr>
          <w:ilvl w:val="0"/>
          <w:numId w:val="4"/>
        </w:numPr>
      </w:pPr>
      <w:r>
        <w:t>Установите точку останова в файле calculate.c на строке номер 21</w:t>
      </w:r>
    </w:p>
    <w:p w14:paraId="5B8932A1" w14:textId="77777777" w:rsidR="00394B3B" w:rsidRDefault="00F97DF8">
      <w:pPr>
        <w:pStyle w:val="Compact"/>
        <w:numPr>
          <w:ilvl w:val="0"/>
          <w:numId w:val="4"/>
        </w:numPr>
      </w:pPr>
      <w:r>
        <w:t>Выведите информацию об имеющихся в проекте точка останова</w:t>
      </w:r>
    </w:p>
    <w:p w14:paraId="39682C1F" w14:textId="77777777" w:rsidR="00394B3B" w:rsidRDefault="00F97DF8">
      <w:pPr>
        <w:pStyle w:val="Compact"/>
        <w:numPr>
          <w:ilvl w:val="0"/>
          <w:numId w:val="4"/>
        </w:numPr>
      </w:pPr>
      <w:r>
        <w:t>Запустите программу внутри отладчика и убедитесь, что программа остановится в момент прохождения точки останова</w:t>
      </w:r>
    </w:p>
    <w:p w14:paraId="6C716EBC" w14:textId="77777777" w:rsidR="00394B3B" w:rsidRDefault="00F97DF8">
      <w:pPr>
        <w:pStyle w:val="Compact"/>
        <w:numPr>
          <w:ilvl w:val="0"/>
          <w:numId w:val="4"/>
        </w:numPr>
      </w:pPr>
      <w:r>
        <w:t>Отладчик выдаст информацию, а команда backtrace покажет весь стек вызываемых функций от начала программы до текущего места</w:t>
      </w:r>
    </w:p>
    <w:p w14:paraId="56B21B74" w14:textId="77777777" w:rsidR="00394B3B" w:rsidRDefault="00F97DF8">
      <w:pPr>
        <w:pStyle w:val="Compact"/>
        <w:numPr>
          <w:ilvl w:val="0"/>
          <w:numId w:val="4"/>
        </w:numPr>
      </w:pPr>
      <w:r>
        <w:t>Посмотрите, чему равн</w:t>
      </w:r>
      <w:r>
        <w:t>о на этом этапе значение переменной Numeral. На экран должно быть выведено число 5</w:t>
      </w:r>
    </w:p>
    <w:p w14:paraId="09D42668" w14:textId="77777777" w:rsidR="00394B3B" w:rsidRDefault="00F97DF8">
      <w:pPr>
        <w:pStyle w:val="Compact"/>
        <w:numPr>
          <w:ilvl w:val="0"/>
          <w:numId w:val="4"/>
        </w:numPr>
      </w:pPr>
      <w:r>
        <w:t>Сравните с результатом вывода на экран после использования команды</w:t>
      </w:r>
    </w:p>
    <w:p w14:paraId="2AD22186" w14:textId="77777777" w:rsidR="00394B3B" w:rsidRDefault="00F97DF8">
      <w:pPr>
        <w:pStyle w:val="Compact"/>
        <w:numPr>
          <w:ilvl w:val="0"/>
          <w:numId w:val="4"/>
        </w:numPr>
      </w:pPr>
      <w:r>
        <w:t>Уберите точки останова</w:t>
      </w:r>
    </w:p>
    <w:p w14:paraId="5A5CDEEE" w14:textId="77777777" w:rsidR="00394B3B" w:rsidRDefault="00F97DF8">
      <w:pPr>
        <w:pStyle w:val="Compact"/>
        <w:numPr>
          <w:ilvl w:val="0"/>
          <w:numId w:val="5"/>
        </w:numPr>
      </w:pPr>
      <w:r>
        <w:t>С помощью утилиты splint попробуйте проанализировать коды файлов calculate.c и main</w:t>
      </w:r>
      <w:r>
        <w:t>.c.</w:t>
      </w:r>
    </w:p>
    <w:p w14:paraId="37E134B7" w14:textId="77777777" w:rsidR="00394B3B" w:rsidRDefault="00F97DF8">
      <w:pPr>
        <w:pStyle w:val="1"/>
      </w:pPr>
      <w:bookmarkStart w:id="12" w:name="выполнение-лабораторной-работы"/>
      <w:bookmarkStart w:id="13" w:name="_Toc74688947"/>
      <w:r>
        <w:t>Выполнение лабораторной работы</w:t>
      </w:r>
      <w:bookmarkEnd w:id="12"/>
      <w:bookmarkEnd w:id="13"/>
    </w:p>
    <w:p w14:paraId="55B02BAB" w14:textId="77777777" w:rsidR="00394B3B" w:rsidRDefault="00F97DF8">
      <w:pPr>
        <w:pStyle w:val="Compact"/>
        <w:numPr>
          <w:ilvl w:val="0"/>
          <w:numId w:val="6"/>
        </w:numPr>
      </w:pPr>
      <w:r>
        <w:t>В домашнем каталоге создаю подкаталог calculate с помощью команды «mkdir calculate».</w:t>
      </w:r>
    </w:p>
    <w:p w14:paraId="62881B22" w14:textId="77777777" w:rsidR="00394B3B" w:rsidRDefault="00F97DF8">
      <w:pPr>
        <w:pStyle w:val="Compact"/>
        <w:numPr>
          <w:ilvl w:val="0"/>
          <w:numId w:val="6"/>
        </w:numPr>
      </w:pPr>
      <w:r>
        <w:t>Создал в каталоге файлы: calculate.h, calculate.c, main.c, используя команды «cd calculate» и «touch calculate.h calculate.c main.c» (ри</w:t>
      </w:r>
      <w:r>
        <w:t>с. @fig:001).</w:t>
      </w:r>
    </w:p>
    <w:p w14:paraId="1A85C34B" w14:textId="77777777" w:rsidR="00394B3B" w:rsidRDefault="00F97DF8">
      <w:pPr>
        <w:pStyle w:val="CaptionedFigure"/>
      </w:pPr>
      <w:bookmarkStart w:id="14" w:name="fig:001"/>
      <w:r>
        <w:rPr>
          <w:noProof/>
        </w:rPr>
        <w:lastRenderedPageBreak/>
        <w:drawing>
          <wp:inline distT="0" distB="0" distL="0" distR="0" wp14:anchorId="60074BB1" wp14:editId="12EFB04D">
            <wp:extent cx="5334000" cy="1132053"/>
            <wp:effectExtent l="0" t="0" r="0" b="0"/>
            <wp:docPr id="1" name="Picture" descr="Создаем каталог и файли по имени calcula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4/14.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2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18A1C2DB" w14:textId="77777777" w:rsidR="00394B3B" w:rsidRDefault="00F97DF8">
      <w:pPr>
        <w:pStyle w:val="ImageCaption"/>
      </w:pPr>
      <w:r>
        <w:t>Создаем каталог и файли по имени calculate</w:t>
      </w:r>
    </w:p>
    <w:p w14:paraId="10BCFE4A" w14:textId="77777777" w:rsidR="00394B3B" w:rsidRDefault="00F97DF8">
      <w:pPr>
        <w:pStyle w:val="a0"/>
      </w:pPr>
      <w:r>
        <w:t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</w:t>
      </w:r>
      <w:r>
        <w:t>ма выведет результат и остановится.</w:t>
      </w:r>
      <w:r>
        <w:br/>
        <w:t>Открыв редактор Emacs, приступил к редактированию созданных файлов.</w:t>
      </w:r>
      <w:r>
        <w:br/>
        <w:t>Реализация функций калькулятора в файле calculate.с (рис. @fig:002).</w:t>
      </w:r>
    </w:p>
    <w:p w14:paraId="3D740F3C" w14:textId="77777777" w:rsidR="00394B3B" w:rsidRDefault="00F97DF8">
      <w:pPr>
        <w:pStyle w:val="CaptionedFigure"/>
      </w:pPr>
      <w:bookmarkStart w:id="15" w:name="fig:002"/>
      <w:r>
        <w:rPr>
          <w:noProof/>
        </w:rPr>
        <w:lastRenderedPageBreak/>
        <w:drawing>
          <wp:inline distT="0" distB="0" distL="0" distR="0" wp14:anchorId="104B3C23" wp14:editId="314ECD1A">
            <wp:extent cx="5334000" cy="6406346"/>
            <wp:effectExtent l="0" t="0" r="0" b="0"/>
            <wp:docPr id="2" name="Picture" descr="Пишем скрип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4/14.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6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28794D09" w14:textId="77777777" w:rsidR="00394B3B" w:rsidRDefault="00F97DF8">
      <w:pPr>
        <w:pStyle w:val="ImageCaption"/>
      </w:pPr>
      <w:r>
        <w:t>Пишем скрипт</w:t>
      </w:r>
    </w:p>
    <w:p w14:paraId="508D1CBF" w14:textId="77777777" w:rsidR="00394B3B" w:rsidRDefault="00F97DF8">
      <w:pPr>
        <w:pStyle w:val="a0"/>
      </w:pPr>
      <w:r>
        <w:t>Интерфейсный файл calculate.h, описывающий формат вызова функции кал</w:t>
      </w:r>
      <w:r>
        <w:t>ькулятора (рис. @fig:003).</w:t>
      </w:r>
    </w:p>
    <w:p w14:paraId="5094BA5B" w14:textId="77777777" w:rsidR="00394B3B" w:rsidRDefault="00F97DF8">
      <w:pPr>
        <w:pStyle w:val="CaptionedFigure"/>
      </w:pPr>
      <w:bookmarkStart w:id="16" w:name="fig:003"/>
      <w:r>
        <w:rPr>
          <w:noProof/>
        </w:rPr>
        <w:lastRenderedPageBreak/>
        <w:drawing>
          <wp:inline distT="0" distB="0" distL="0" distR="0" wp14:anchorId="371F35BD" wp14:editId="435D5E97">
            <wp:extent cx="5334000" cy="2071456"/>
            <wp:effectExtent l="0" t="0" r="0" b="0"/>
            <wp:docPr id="3" name="Picture" descr="Пишем скрип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4/14.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74BE0F45" w14:textId="77777777" w:rsidR="00394B3B" w:rsidRDefault="00F97DF8">
      <w:pPr>
        <w:pStyle w:val="ImageCaption"/>
      </w:pPr>
      <w:r>
        <w:t>Пишем скрипт</w:t>
      </w:r>
    </w:p>
    <w:p w14:paraId="3A5CBE95" w14:textId="77777777" w:rsidR="00394B3B" w:rsidRDefault="00F97DF8">
      <w:pPr>
        <w:pStyle w:val="a0"/>
      </w:pPr>
      <w:r>
        <w:t>Основной файл main.c, реализующий интерфейс пользователя к калькулятору (рис. @fig:004).</w:t>
      </w:r>
    </w:p>
    <w:p w14:paraId="13081EFE" w14:textId="77777777" w:rsidR="00394B3B" w:rsidRDefault="00F97DF8">
      <w:pPr>
        <w:pStyle w:val="CaptionedFigure"/>
      </w:pPr>
      <w:bookmarkStart w:id="17" w:name="fig:004"/>
      <w:r>
        <w:rPr>
          <w:noProof/>
        </w:rPr>
        <w:drawing>
          <wp:inline distT="0" distB="0" distL="0" distR="0" wp14:anchorId="700292E8" wp14:editId="2DCAB622">
            <wp:extent cx="5334000" cy="2390098"/>
            <wp:effectExtent l="0" t="0" r="0" b="0"/>
            <wp:docPr id="4" name="Picture" descr="Пишем скрип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4/14.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0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3999A6FA" w14:textId="77777777" w:rsidR="00394B3B" w:rsidRDefault="00F97DF8">
      <w:pPr>
        <w:pStyle w:val="ImageCaption"/>
      </w:pPr>
      <w:r>
        <w:t>Пишем скрипт</w:t>
      </w:r>
    </w:p>
    <w:p w14:paraId="56A7A135" w14:textId="77777777" w:rsidR="00394B3B" w:rsidRDefault="00F97DF8">
      <w:pPr>
        <w:pStyle w:val="Compact"/>
        <w:numPr>
          <w:ilvl w:val="0"/>
          <w:numId w:val="7"/>
        </w:numPr>
      </w:pPr>
      <w:r>
        <w:t xml:space="preserve">Выполнил компиляцию программы посредством gcc, используя команды «gcc -c calculate.c», «gcc -c main.c» и «gcc </w:t>
      </w:r>
      <w:r>
        <w:t>calculate.o main.o -o calcul -lm» (рис. @fig:005).</w:t>
      </w:r>
    </w:p>
    <w:p w14:paraId="77E046AB" w14:textId="77777777" w:rsidR="00394B3B" w:rsidRDefault="00F97DF8">
      <w:pPr>
        <w:pStyle w:val="CaptionedFigure"/>
      </w:pPr>
      <w:bookmarkStart w:id="18" w:name="fig:005"/>
      <w:r>
        <w:rPr>
          <w:noProof/>
        </w:rPr>
        <w:drawing>
          <wp:inline distT="0" distB="0" distL="0" distR="0" wp14:anchorId="54BA06E6" wp14:editId="7FA78981">
            <wp:extent cx="5334000" cy="423415"/>
            <wp:effectExtent l="0" t="0" r="0" b="0"/>
            <wp:docPr id="5" name="Picture" descr="Компиляция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4/14.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7203F4D8" w14:textId="77777777" w:rsidR="00394B3B" w:rsidRDefault="00F97DF8">
      <w:pPr>
        <w:pStyle w:val="ImageCaption"/>
      </w:pPr>
      <w:r>
        <w:t>Компиляция программы</w:t>
      </w:r>
    </w:p>
    <w:p w14:paraId="1CD503DF" w14:textId="77777777" w:rsidR="00394B3B" w:rsidRDefault="00F97DF8">
      <w:pPr>
        <w:pStyle w:val="Compact"/>
        <w:numPr>
          <w:ilvl w:val="0"/>
          <w:numId w:val="8"/>
        </w:numPr>
      </w:pPr>
      <w:r>
        <w:t>В ходе компиляции программы никаких ошибок выявлено не было.</w:t>
      </w:r>
    </w:p>
    <w:p w14:paraId="3302502A" w14:textId="77777777" w:rsidR="00394B3B" w:rsidRDefault="00F97DF8">
      <w:pPr>
        <w:pStyle w:val="Compact"/>
        <w:numPr>
          <w:ilvl w:val="0"/>
          <w:numId w:val="8"/>
        </w:numPr>
      </w:pPr>
      <w:r>
        <w:t>Создал Makefile с необходимым содержанием (рис. @fig:006</w:t>
      </w:r>
      <w:r>
        <w:t>). Данный файл необходим для автоматической компиляции файлов calculate.c (цель calculate.o), main.c (цель main.o), а также их объединения в один исполняемый файл calcul (цель calcul). Цель clean нужна для автоматического удаления файлов. Переменная CC отв</w:t>
      </w:r>
      <w:r>
        <w:t>ечает за утилиту для компиляции. Переменная CFLAGS отвечает за опции в данной утилите. Переменная LIBS отвечает за опции для объединения объектных файлов в один исполняемый файл.</w:t>
      </w:r>
    </w:p>
    <w:p w14:paraId="7ACA200A" w14:textId="77777777" w:rsidR="00394B3B" w:rsidRDefault="00F97DF8">
      <w:pPr>
        <w:pStyle w:val="CaptionedFigure"/>
      </w:pPr>
      <w:bookmarkStart w:id="19" w:name="fig:006"/>
      <w:r>
        <w:rPr>
          <w:noProof/>
        </w:rPr>
        <w:lastRenderedPageBreak/>
        <w:drawing>
          <wp:inline distT="0" distB="0" distL="0" distR="0" wp14:anchorId="595325E7" wp14:editId="65E1FB7D">
            <wp:extent cx="5334000" cy="3221114"/>
            <wp:effectExtent l="0" t="0" r="0" b="0"/>
            <wp:docPr id="6" name="Picture" descr="Пишем на файл Make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4/14.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373C1618" w14:textId="77777777" w:rsidR="00394B3B" w:rsidRDefault="00F97DF8">
      <w:pPr>
        <w:pStyle w:val="ImageCaption"/>
      </w:pPr>
      <w:r>
        <w:t>Пишем на файл Makefile</w:t>
      </w:r>
    </w:p>
    <w:p w14:paraId="1728774E" w14:textId="77777777" w:rsidR="00394B3B" w:rsidRDefault="00F97DF8">
      <w:pPr>
        <w:pStyle w:val="Compact"/>
        <w:numPr>
          <w:ilvl w:val="0"/>
          <w:numId w:val="9"/>
        </w:numPr>
      </w:pPr>
      <w:r>
        <w:t>Далее исправил Makefile (рис. @fig:007). В переменну</w:t>
      </w:r>
      <w:r>
        <w:t>ю CFLAGS добавил опцию -g, необходимую для компиляции объектных файлов и их использования в программе отладчика GDB. Сделал так, что утилита компиляции выбирается с помощью переменной CC.</w:t>
      </w:r>
    </w:p>
    <w:p w14:paraId="0675A3FC" w14:textId="77777777" w:rsidR="00394B3B" w:rsidRDefault="00F97DF8">
      <w:pPr>
        <w:pStyle w:val="CaptionedFigure"/>
      </w:pPr>
      <w:bookmarkStart w:id="20" w:name="fig:007"/>
      <w:r>
        <w:rPr>
          <w:noProof/>
        </w:rPr>
        <w:drawing>
          <wp:inline distT="0" distB="0" distL="0" distR="0" wp14:anchorId="2979CBD2" wp14:editId="408CEFDC">
            <wp:extent cx="5334000" cy="3411152"/>
            <wp:effectExtent l="0" t="0" r="0" b="0"/>
            <wp:docPr id="7" name="Picture" descr="Исправил файл Make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4/14.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6A20BA4F" w14:textId="77777777" w:rsidR="00394B3B" w:rsidRDefault="00F97DF8">
      <w:pPr>
        <w:pStyle w:val="ImageCaption"/>
      </w:pPr>
      <w:r>
        <w:t>Исправил файл Makefile</w:t>
      </w:r>
    </w:p>
    <w:p w14:paraId="049858A5" w14:textId="77777777" w:rsidR="00394B3B" w:rsidRDefault="00F97DF8">
      <w:pPr>
        <w:pStyle w:val="a0"/>
      </w:pPr>
      <w:r>
        <w:lastRenderedPageBreak/>
        <w:t>После этого я удалил исполняемые и объектны</w:t>
      </w:r>
      <w:r>
        <w:t>е файлы из каталога с помощью команды «make clean». Выполнил компиляцию файлов, используя команды «make calculate.o», «make main.o», «male calcul» (рис. @fig:008).</w:t>
      </w:r>
    </w:p>
    <w:p w14:paraId="638D73A7" w14:textId="77777777" w:rsidR="00394B3B" w:rsidRDefault="00F97DF8">
      <w:pPr>
        <w:pStyle w:val="CaptionedFigure"/>
      </w:pPr>
      <w:bookmarkStart w:id="21" w:name="fig:008"/>
      <w:r>
        <w:rPr>
          <w:noProof/>
        </w:rPr>
        <w:drawing>
          <wp:inline distT="0" distB="0" distL="0" distR="0" wp14:anchorId="79DAAA14" wp14:editId="54BBB554">
            <wp:extent cx="5334000" cy="1118809"/>
            <wp:effectExtent l="0" t="0" r="0" b="0"/>
            <wp:docPr id="8" name="Picture" descr="Удаление исполняемные и обкъектные фай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4/14.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449AB2F9" w14:textId="77777777" w:rsidR="00394B3B" w:rsidRDefault="00F97DF8">
      <w:pPr>
        <w:pStyle w:val="ImageCaption"/>
      </w:pPr>
      <w:r>
        <w:t>Удаление исполняемные и обкъектные файлы</w:t>
      </w:r>
    </w:p>
    <w:p w14:paraId="7DD0C41C" w14:textId="77777777" w:rsidR="00394B3B" w:rsidRDefault="00F97DF8">
      <w:pPr>
        <w:pStyle w:val="a0"/>
      </w:pPr>
      <w:r>
        <w:t>Далее с помощью gdb выполнил отладку программы ca</w:t>
      </w:r>
      <w:r>
        <w:t>lcul. Запустил отладчик GDB, загрузив в него программу для отладки, используя команду: «gdb ./calcul» (рис. @fig:009).</w:t>
      </w:r>
    </w:p>
    <w:p w14:paraId="4D005537" w14:textId="77777777" w:rsidR="00394B3B" w:rsidRDefault="00F97DF8">
      <w:pPr>
        <w:pStyle w:val="CaptionedFigure"/>
      </w:pPr>
      <w:bookmarkStart w:id="22" w:name="fig:009"/>
      <w:r>
        <w:rPr>
          <w:noProof/>
        </w:rPr>
        <w:drawing>
          <wp:inline distT="0" distB="0" distL="0" distR="0" wp14:anchorId="40283F4B" wp14:editId="6310E9AD">
            <wp:extent cx="5334000" cy="2234693"/>
            <wp:effectExtent l="0" t="0" r="0" b="0"/>
            <wp:docPr id="9" name="Picture" descr="Программ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4/14.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20D20051" w14:textId="77777777" w:rsidR="00394B3B" w:rsidRDefault="00F97DF8">
      <w:pPr>
        <w:pStyle w:val="ImageCaption"/>
      </w:pPr>
      <w:r>
        <w:t>Программа</w:t>
      </w:r>
    </w:p>
    <w:p w14:paraId="3362D508" w14:textId="77777777" w:rsidR="00394B3B" w:rsidRDefault="00F97DF8">
      <w:pPr>
        <w:pStyle w:val="a0"/>
      </w:pPr>
      <w:r>
        <w:t>Для запуска программы внутри отладчика ввёл команду «run» (рис. @fig:010).</w:t>
      </w:r>
    </w:p>
    <w:p w14:paraId="719350D2" w14:textId="77777777" w:rsidR="00394B3B" w:rsidRDefault="00F97DF8">
      <w:pPr>
        <w:pStyle w:val="CaptionedFigure"/>
      </w:pPr>
      <w:bookmarkStart w:id="23" w:name="fig:010"/>
      <w:r>
        <w:rPr>
          <w:noProof/>
        </w:rPr>
        <w:drawing>
          <wp:inline distT="0" distB="0" distL="0" distR="0" wp14:anchorId="1AE16BFD" wp14:editId="54F89017">
            <wp:extent cx="5334000" cy="1113000"/>
            <wp:effectExtent l="0" t="0" r="0" b="0"/>
            <wp:docPr id="10" name="Picture" descr="Программа ru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4/14.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3B907BFB" w14:textId="77777777" w:rsidR="00394B3B" w:rsidRDefault="00F97DF8">
      <w:pPr>
        <w:pStyle w:val="ImageCaption"/>
      </w:pPr>
      <w:r>
        <w:t>Программа run</w:t>
      </w:r>
    </w:p>
    <w:p w14:paraId="30F1110B" w14:textId="77777777" w:rsidR="00394B3B" w:rsidRDefault="00F97DF8">
      <w:pPr>
        <w:numPr>
          <w:ilvl w:val="0"/>
          <w:numId w:val="10"/>
        </w:numPr>
      </w:pPr>
      <w:r>
        <w:t>С помощью утилиты splint проанализ</w:t>
      </w:r>
      <w:r>
        <w:t>ировал коды файлов calculate.c и main.c. Воспользовался командами «splint calculate.c» и «splint main.c» (рис. @fig:011) (рис. @fig:012).</w:t>
      </w:r>
      <w:r>
        <w:br/>
        <w:t>C помощью утилиты splint выяснилось, что в файлах calculate.c и main.c присутствует функция чтения scanf, возвращающая</w:t>
      </w:r>
      <w:r>
        <w:t xml:space="preserve"> целое число (тип int), но эти числа не используются и нигде не сохранятся. Утилита вывела предупреждение о том, что в файле calculate.c происходит сравнение вещественного числа с нулем. </w:t>
      </w:r>
      <w:r>
        <w:lastRenderedPageBreak/>
        <w:t>Также возвращаемые значения (тип double) в функциях pow, sqrt, sin, c</w:t>
      </w:r>
      <w:r>
        <w:t>os и tan записываются в переменную типа float, что свидетельствует о потери данных.</w:t>
      </w:r>
    </w:p>
    <w:p w14:paraId="2B27AA10" w14:textId="77777777" w:rsidR="00394B3B" w:rsidRDefault="00F97DF8">
      <w:pPr>
        <w:pStyle w:val="CaptionedFigure"/>
        <w:numPr>
          <w:ilvl w:val="0"/>
          <w:numId w:val="1"/>
        </w:numPr>
      </w:pPr>
      <w:bookmarkStart w:id="24" w:name="fig:011"/>
      <w:r>
        <w:rPr>
          <w:noProof/>
        </w:rPr>
        <w:drawing>
          <wp:inline distT="0" distB="0" distL="0" distR="0" wp14:anchorId="5EBCB19F" wp14:editId="07F716DA">
            <wp:extent cx="5334000" cy="3733800"/>
            <wp:effectExtent l="0" t="0" r="0" b="0"/>
            <wp:docPr id="11" name="Picture" descr="splint calculat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4/14.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2BB40433" w14:textId="77777777" w:rsidR="00394B3B" w:rsidRDefault="00F97DF8">
      <w:pPr>
        <w:pStyle w:val="ImageCaption"/>
        <w:numPr>
          <w:ilvl w:val="0"/>
          <w:numId w:val="1"/>
        </w:numPr>
      </w:pPr>
      <w:r>
        <w:t>splint calculate.c</w:t>
      </w:r>
    </w:p>
    <w:p w14:paraId="3411F0F2" w14:textId="77777777" w:rsidR="00394B3B" w:rsidRDefault="00F97DF8">
      <w:pPr>
        <w:pStyle w:val="CaptionedFigure"/>
        <w:numPr>
          <w:ilvl w:val="0"/>
          <w:numId w:val="1"/>
        </w:numPr>
      </w:pPr>
      <w:bookmarkStart w:id="25" w:name="fig:012"/>
      <w:r>
        <w:rPr>
          <w:noProof/>
        </w:rPr>
        <w:drawing>
          <wp:inline distT="0" distB="0" distL="0" distR="0" wp14:anchorId="2D3466DD" wp14:editId="4E5AF291">
            <wp:extent cx="5334000" cy="1625906"/>
            <wp:effectExtent l="0" t="0" r="0" b="0"/>
            <wp:docPr id="12" name="Picture" descr="splint main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4/14.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5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2F553447" w14:textId="77777777" w:rsidR="00394B3B" w:rsidRDefault="00F97DF8">
      <w:pPr>
        <w:pStyle w:val="ImageCaption"/>
        <w:numPr>
          <w:ilvl w:val="0"/>
          <w:numId w:val="1"/>
        </w:numPr>
      </w:pPr>
      <w:r>
        <w:t>splint main.c</w:t>
      </w:r>
    </w:p>
    <w:p w14:paraId="72C362C1" w14:textId="77777777" w:rsidR="00394B3B" w:rsidRDefault="00F97DF8">
      <w:pPr>
        <w:pStyle w:val="1"/>
      </w:pPr>
      <w:bookmarkStart w:id="26" w:name="контрольные-вопросы"/>
      <w:bookmarkStart w:id="27" w:name="_Toc74688948"/>
      <w:r>
        <w:t>Контрольные вопросы</w:t>
      </w:r>
      <w:bookmarkEnd w:id="26"/>
      <w:bookmarkEnd w:id="27"/>
    </w:p>
    <w:p w14:paraId="4CB07395" w14:textId="77777777" w:rsidR="00394B3B" w:rsidRDefault="00F97DF8">
      <w:pPr>
        <w:pStyle w:val="Compact"/>
        <w:numPr>
          <w:ilvl w:val="0"/>
          <w:numId w:val="11"/>
        </w:numPr>
      </w:pPr>
      <w:r>
        <w:t>Чтобы получить информацию о возможностях программ gcc, make, gdb и др. нужно воспользоваться командой man или опцие</w:t>
      </w:r>
      <w:r>
        <w:t>й -help (-h) для каждой команды.</w:t>
      </w:r>
    </w:p>
    <w:p w14:paraId="284F0381" w14:textId="77777777" w:rsidR="00394B3B" w:rsidRDefault="00F97DF8">
      <w:pPr>
        <w:pStyle w:val="Compact"/>
        <w:numPr>
          <w:ilvl w:val="0"/>
          <w:numId w:val="11"/>
        </w:numPr>
      </w:pPr>
      <w:r>
        <w:t>Процесс разработки программного обеспечения обычно разделяется на следующие этапы:</w:t>
      </w:r>
    </w:p>
    <w:p w14:paraId="7A4646AC" w14:textId="77777777" w:rsidR="00394B3B" w:rsidRDefault="00F97DF8">
      <w:pPr>
        <w:pStyle w:val="Compact"/>
        <w:numPr>
          <w:ilvl w:val="0"/>
          <w:numId w:val="12"/>
        </w:numPr>
      </w:pPr>
      <w:r>
        <w:t>планирование, включающее сбор и анализ требований кфункционалу и другим характеристикам разрабатываемого приложения;</w:t>
      </w:r>
    </w:p>
    <w:p w14:paraId="75123A61" w14:textId="77777777" w:rsidR="00394B3B" w:rsidRDefault="00F97DF8">
      <w:pPr>
        <w:pStyle w:val="Compact"/>
        <w:numPr>
          <w:ilvl w:val="0"/>
          <w:numId w:val="12"/>
        </w:numPr>
      </w:pPr>
      <w:r>
        <w:t>проектирование, включающее в себя разработку базовых алгоритмов и спецификаций, определение языка программирования;</w:t>
      </w:r>
    </w:p>
    <w:p w14:paraId="57568BDB" w14:textId="77777777" w:rsidR="00394B3B" w:rsidRDefault="00F97DF8">
      <w:pPr>
        <w:pStyle w:val="Compact"/>
        <w:numPr>
          <w:ilvl w:val="0"/>
          <w:numId w:val="12"/>
        </w:numPr>
      </w:pPr>
      <w:r>
        <w:lastRenderedPageBreak/>
        <w:t>непосредственная разраб</w:t>
      </w:r>
      <w:r>
        <w:t>отка приложения:</w:t>
      </w:r>
    </w:p>
    <w:p w14:paraId="2E402AB3" w14:textId="77777777" w:rsidR="00394B3B" w:rsidRDefault="00F97DF8">
      <w:pPr>
        <w:pStyle w:val="Compact"/>
        <w:numPr>
          <w:ilvl w:val="0"/>
          <w:numId w:val="12"/>
        </w:numPr>
      </w:pPr>
      <w:r>
        <w:t>кодирование − по сути создание исходного текста программы (возможно в нескольких вариантах);</w:t>
      </w:r>
    </w:p>
    <w:p w14:paraId="6EB2DC35" w14:textId="77777777" w:rsidR="00394B3B" w:rsidRDefault="00F97DF8">
      <w:pPr>
        <w:pStyle w:val="Compact"/>
        <w:numPr>
          <w:ilvl w:val="0"/>
          <w:numId w:val="12"/>
        </w:numPr>
      </w:pPr>
      <w:r>
        <w:t>анализ разработанного кода;</w:t>
      </w:r>
    </w:p>
    <w:p w14:paraId="5EB6CC85" w14:textId="77777777" w:rsidR="00394B3B" w:rsidRDefault="00F97DF8">
      <w:pPr>
        <w:pStyle w:val="Compact"/>
        <w:numPr>
          <w:ilvl w:val="0"/>
          <w:numId w:val="12"/>
        </w:numPr>
      </w:pPr>
      <w:r>
        <w:t>сборка, компиляция и разработка исполняемого модуля;</w:t>
      </w:r>
    </w:p>
    <w:p w14:paraId="25D1007B" w14:textId="77777777" w:rsidR="00394B3B" w:rsidRDefault="00F97DF8">
      <w:pPr>
        <w:pStyle w:val="Compact"/>
        <w:numPr>
          <w:ilvl w:val="0"/>
          <w:numId w:val="12"/>
        </w:numPr>
      </w:pPr>
      <w:r>
        <w:t>тестирование и отладка, сохранение произведённых изменений;</w:t>
      </w:r>
    </w:p>
    <w:p w14:paraId="5E0C3351" w14:textId="77777777" w:rsidR="00394B3B" w:rsidRDefault="00F97DF8">
      <w:pPr>
        <w:pStyle w:val="Compact"/>
        <w:numPr>
          <w:ilvl w:val="0"/>
          <w:numId w:val="12"/>
        </w:numPr>
      </w:pPr>
      <w:r>
        <w:t>докум</w:t>
      </w:r>
      <w:r>
        <w:t>ентирование.</w:t>
      </w:r>
      <w:r>
        <w:br/>
        <w:t>Для создания исходного текста программы разработчик может воспользоваться любым удобным для него редактором текста: vi, vim, mceditor, emacs, geany и др.</w:t>
      </w:r>
      <w:r>
        <w:br/>
        <w:t>После завершения написания исходного кода программы (возможно состоящей из нескольких фай</w:t>
      </w:r>
      <w:r>
        <w:t>лов), необходимо её скомпилировать и получить исполняемый модуль.</w:t>
      </w:r>
    </w:p>
    <w:p w14:paraId="151992F4" w14:textId="77777777" w:rsidR="00394B3B" w:rsidRDefault="00F97DF8">
      <w:pPr>
        <w:pStyle w:val="Compact"/>
        <w:numPr>
          <w:ilvl w:val="0"/>
          <w:numId w:val="13"/>
        </w:numPr>
      </w:pPr>
      <w:r>
        <w:t>Для имени входного файла суффикс определяет какая компиляция требуется. Суффиксы указывают на тип объекта. Файлы с расширением (суффиксом) .c воспринимаются gcc как программы на языке С, фай</w:t>
      </w:r>
      <w:r>
        <w:t xml:space="preserve">лы с расширением .cc или .C − как файлы на языке C++, а файлы c расширением .o считаются объектными. Например, в команде «gcc -c main.c»: gcc по расширению (суффиксу) .c распознает тип файла для компиляции и формирует объектный модуль − файл с расширением </w:t>
      </w:r>
      <w:r>
        <w:t>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 «gcc -o hello main.c».</w:t>
      </w:r>
    </w:p>
    <w:p w14:paraId="11275D08" w14:textId="77777777" w:rsidR="00394B3B" w:rsidRDefault="00F97DF8">
      <w:pPr>
        <w:pStyle w:val="Compact"/>
        <w:numPr>
          <w:ilvl w:val="0"/>
          <w:numId w:val="13"/>
        </w:numPr>
      </w:pPr>
      <w:r>
        <w:t>Основное назначение компилятора языка Си в UNIX заключ</w:t>
      </w:r>
      <w:r>
        <w:t>ается вкомпиляции всей программы и получении исполняемого файла/модуля.</w:t>
      </w:r>
    </w:p>
    <w:p w14:paraId="2E28ACD6" w14:textId="77777777" w:rsidR="00394B3B" w:rsidRDefault="00F97DF8">
      <w:pPr>
        <w:pStyle w:val="Compact"/>
        <w:numPr>
          <w:ilvl w:val="0"/>
          <w:numId w:val="13"/>
        </w:numPr>
      </w:pPr>
      <w:r>
        <w:t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 w14:paraId="697B58AB" w14:textId="77777777" w:rsidR="00394B3B" w:rsidRDefault="00F97DF8">
      <w:pPr>
        <w:pStyle w:val="Compact"/>
        <w:numPr>
          <w:ilvl w:val="0"/>
          <w:numId w:val="13"/>
        </w:numPr>
      </w:pPr>
      <w:r>
        <w:t>Для работы с утилит</w:t>
      </w:r>
      <w:r>
        <w:t>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</w:t>
      </w:r>
      <w:r>
        <w:br/>
        <w:t>В самом простом случае Makefile имеет следующий синтаксис:</w:t>
      </w:r>
      <w:r>
        <w:br/>
        <w:t>&lt;цель_1</w:t>
      </w:r>
      <w:r>
        <w:t>&gt; &lt;цель_2&gt; … : &lt;зависимость_1&gt; &lt;зависимость_2&gt; …</w:t>
      </w:r>
      <w:r>
        <w:br/>
        <w:t>&lt;команда 1&gt;</w:t>
      </w:r>
      <w:r>
        <w:br/>
        <w:t>…</w:t>
      </w:r>
      <w:r>
        <w:br/>
      </w:r>
      <w:r>
        <w:br/>
        <w:t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</w:t>
      </w:r>
      <w:r>
        <w:t>наться с табуляции.</w:t>
      </w:r>
      <w:r>
        <w:br/>
        <w:t>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</w:t>
      </w:r>
      <w:r>
        <w:t>бственно действия, которые необходимо выполнить для достижения цели.</w:t>
      </w:r>
      <w:r>
        <w:br/>
        <w:t>Общий синтаксис Makefile имеет вид:</w:t>
      </w:r>
      <w:r>
        <w:br/>
        <w:t>target1 [target2…]:[:] [dependment1…]</w:t>
      </w:r>
      <w:r>
        <w:br/>
        <w:t>[(tab)commands] [#commentary]</w:t>
      </w:r>
      <w:r>
        <w:br/>
        <w:t>[(tab)commands] [#commentary]</w:t>
      </w:r>
      <w:r>
        <w:br/>
      </w:r>
      <w:r>
        <w:lastRenderedPageBreak/>
        <w:t>Здесь знак # определяет начало комментария (содержимо</w:t>
      </w:r>
      <w:r>
        <w:t>е от знака # и до конца строки не будет обрабатываться. Одинарное двоеточие указывает на то, что последовательность команд должна содержаться водной строке. Для переноса можно в длинной строке команд можно использовать обратный слэш (). Двойное двоеточие у</w:t>
      </w:r>
      <w:r>
        <w:t>казывает на то, что последовательность команд может содержаться в нескольких последовательных строках.</w:t>
      </w:r>
    </w:p>
    <w:p w14:paraId="3C058A8A" w14:textId="77777777" w:rsidR="00394B3B" w:rsidRDefault="00F97DF8">
      <w:pPr>
        <w:pStyle w:val="Compact"/>
        <w:numPr>
          <w:ilvl w:val="0"/>
          <w:numId w:val="13"/>
        </w:numPr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</w:t>
      </w:r>
      <w:r>
        <w:t>в программе существенно облегчает жизнь программиста. В комплект программ GNU для ОС типа UNIX входит отладчик GDB (GNU Debugger).</w:t>
      </w:r>
      <w:r>
        <w:br/>
        <w:t>Для использования GDB необходимо скомпилировать анализируемый код программы таким образом, чтобы отладочная информация содерж</w:t>
      </w:r>
      <w:r>
        <w:t>алась в результирующем бинарном файле. Для этого следует воспользоваться опцией -g компилятора gcc:</w:t>
      </w:r>
      <w:r>
        <w:br/>
        <w:t>gcc -c file.c -g</w:t>
      </w:r>
      <w:r>
        <w:br/>
        <w:t>После этого для начала работы с gdb необходимо в командной строке ввести одноимённую команду, указав в качестве аргумента анализируемый бин</w:t>
      </w:r>
      <w:r>
        <w:t>арный файл:</w:t>
      </w:r>
      <w:r>
        <w:br/>
        <w:t>gdb file.o</w:t>
      </w:r>
    </w:p>
    <w:p w14:paraId="3BA0919F" w14:textId="77777777" w:rsidR="00394B3B" w:rsidRDefault="00F97DF8">
      <w:pPr>
        <w:pStyle w:val="Compact"/>
        <w:numPr>
          <w:ilvl w:val="0"/>
          <w:numId w:val="13"/>
        </w:numPr>
      </w:pPr>
      <w:r>
        <w:t>Основные команды отладчика gdb:</w:t>
      </w:r>
    </w:p>
    <w:p w14:paraId="19FF512A" w14:textId="77777777" w:rsidR="00394B3B" w:rsidRDefault="00F97DF8">
      <w:pPr>
        <w:pStyle w:val="Compact"/>
        <w:numPr>
          <w:ilvl w:val="0"/>
          <w:numId w:val="14"/>
        </w:numPr>
      </w:pPr>
      <w:r>
        <w:t>backtrace − вывод на экран пути к текущей точке останова (по сути вывод − названий всех функций)</w:t>
      </w:r>
    </w:p>
    <w:p w14:paraId="72D967E9" w14:textId="77777777" w:rsidR="00394B3B" w:rsidRDefault="00F97DF8">
      <w:pPr>
        <w:pStyle w:val="Compact"/>
        <w:numPr>
          <w:ilvl w:val="0"/>
          <w:numId w:val="14"/>
        </w:numPr>
      </w:pPr>
      <w:r>
        <w:t>break − установить точку останова (в качестве параметра может быть указан номер строки или название функ</w:t>
      </w:r>
      <w:r>
        <w:t>ции)</w:t>
      </w:r>
    </w:p>
    <w:p w14:paraId="19744391" w14:textId="77777777" w:rsidR="00394B3B" w:rsidRDefault="00F97DF8">
      <w:pPr>
        <w:pStyle w:val="Compact"/>
        <w:numPr>
          <w:ilvl w:val="0"/>
          <w:numId w:val="14"/>
        </w:numPr>
      </w:pPr>
      <w:r>
        <w:t>clear − удалить все точки останова в функции</w:t>
      </w:r>
    </w:p>
    <w:p w14:paraId="1C50D723" w14:textId="77777777" w:rsidR="00394B3B" w:rsidRDefault="00F97DF8">
      <w:pPr>
        <w:pStyle w:val="Compact"/>
        <w:numPr>
          <w:ilvl w:val="0"/>
          <w:numId w:val="14"/>
        </w:numPr>
      </w:pPr>
      <w:r>
        <w:t>continue − продолжить выполнение программы</w:t>
      </w:r>
    </w:p>
    <w:p w14:paraId="645A1BCD" w14:textId="77777777" w:rsidR="00394B3B" w:rsidRDefault="00F97DF8">
      <w:pPr>
        <w:pStyle w:val="Compact"/>
        <w:numPr>
          <w:ilvl w:val="0"/>
          <w:numId w:val="14"/>
        </w:numPr>
      </w:pPr>
      <w:r>
        <w:t>delete − удалить точку останова</w:t>
      </w:r>
    </w:p>
    <w:p w14:paraId="6FE96940" w14:textId="77777777" w:rsidR="00394B3B" w:rsidRDefault="00F97DF8">
      <w:pPr>
        <w:pStyle w:val="Compact"/>
        <w:numPr>
          <w:ilvl w:val="0"/>
          <w:numId w:val="14"/>
        </w:numPr>
      </w:pPr>
      <w:r>
        <w:t>display − добавить выражение в список выражений, значения которых отображаются при достижении точки останова программы</w:t>
      </w:r>
    </w:p>
    <w:p w14:paraId="6877BE06" w14:textId="77777777" w:rsidR="00394B3B" w:rsidRDefault="00F97DF8">
      <w:pPr>
        <w:pStyle w:val="Compact"/>
        <w:numPr>
          <w:ilvl w:val="0"/>
          <w:numId w:val="14"/>
        </w:numPr>
      </w:pPr>
      <w:r>
        <w:t>finish − вып</w:t>
      </w:r>
      <w:r>
        <w:t>олнить программу до момента выхода из функции</w:t>
      </w:r>
    </w:p>
    <w:p w14:paraId="54C1DD18" w14:textId="77777777" w:rsidR="00394B3B" w:rsidRDefault="00F97DF8">
      <w:pPr>
        <w:pStyle w:val="Compact"/>
        <w:numPr>
          <w:ilvl w:val="0"/>
          <w:numId w:val="14"/>
        </w:numPr>
      </w:pPr>
      <w:r>
        <w:t>info breakpoints − вывести на экран список используемых точек останова</w:t>
      </w:r>
    </w:p>
    <w:p w14:paraId="2C4BD7A8" w14:textId="77777777" w:rsidR="00394B3B" w:rsidRDefault="00F97DF8">
      <w:pPr>
        <w:pStyle w:val="Compact"/>
        <w:numPr>
          <w:ilvl w:val="0"/>
          <w:numId w:val="14"/>
        </w:numPr>
      </w:pPr>
      <w:r>
        <w:t>info watchpoints − вывести на экран список используемых контрольных выражений</w:t>
      </w:r>
    </w:p>
    <w:p w14:paraId="749D1E1F" w14:textId="77777777" w:rsidR="00394B3B" w:rsidRDefault="00F97DF8">
      <w:pPr>
        <w:pStyle w:val="Compact"/>
        <w:numPr>
          <w:ilvl w:val="0"/>
          <w:numId w:val="14"/>
        </w:numPr>
      </w:pPr>
      <w:r>
        <w:t>list − вывести на экран исходный код (в качестве параметра мо</w:t>
      </w:r>
      <w:r>
        <w:t>жет быть указано название файла и через двоеточие номера начальной и конечной строк)</w:t>
      </w:r>
    </w:p>
    <w:p w14:paraId="4A998026" w14:textId="77777777" w:rsidR="00394B3B" w:rsidRDefault="00F97DF8">
      <w:pPr>
        <w:pStyle w:val="Compact"/>
        <w:numPr>
          <w:ilvl w:val="0"/>
          <w:numId w:val="14"/>
        </w:numPr>
      </w:pPr>
      <w:r>
        <w:t>next − выполнить программу пошагово, но без выполнения вызываемых в программе функций</w:t>
      </w:r>
    </w:p>
    <w:p w14:paraId="7DD6196D" w14:textId="77777777" w:rsidR="00394B3B" w:rsidRDefault="00F97DF8">
      <w:pPr>
        <w:pStyle w:val="Compact"/>
        <w:numPr>
          <w:ilvl w:val="0"/>
          <w:numId w:val="14"/>
        </w:numPr>
      </w:pPr>
      <w:r>
        <w:t>print − вывести значение указываемого в качестве параметра выражения</w:t>
      </w:r>
    </w:p>
    <w:p w14:paraId="199A72D2" w14:textId="77777777" w:rsidR="00394B3B" w:rsidRDefault="00F97DF8">
      <w:pPr>
        <w:pStyle w:val="Compact"/>
        <w:numPr>
          <w:ilvl w:val="0"/>
          <w:numId w:val="14"/>
        </w:numPr>
      </w:pPr>
      <w:r>
        <w:t>run − запуск про</w:t>
      </w:r>
      <w:r>
        <w:t>граммы на выполнение</w:t>
      </w:r>
    </w:p>
    <w:p w14:paraId="55339E75" w14:textId="77777777" w:rsidR="00394B3B" w:rsidRDefault="00F97DF8">
      <w:pPr>
        <w:pStyle w:val="Compact"/>
        <w:numPr>
          <w:ilvl w:val="0"/>
          <w:numId w:val="14"/>
        </w:numPr>
      </w:pPr>
      <w:r>
        <w:t>set − установить новое значение переменной</w:t>
      </w:r>
    </w:p>
    <w:p w14:paraId="3852C2E0" w14:textId="77777777" w:rsidR="00394B3B" w:rsidRDefault="00F97DF8">
      <w:pPr>
        <w:pStyle w:val="Compact"/>
        <w:numPr>
          <w:ilvl w:val="0"/>
          <w:numId w:val="14"/>
        </w:numPr>
      </w:pPr>
      <w:r>
        <w:t>step − пошаговое выполнение программы</w:t>
      </w:r>
    </w:p>
    <w:p w14:paraId="5A0AD315" w14:textId="77777777" w:rsidR="00394B3B" w:rsidRDefault="00F97DF8">
      <w:pPr>
        <w:pStyle w:val="Compact"/>
        <w:numPr>
          <w:ilvl w:val="0"/>
          <w:numId w:val="14"/>
        </w:numPr>
      </w:pPr>
      <w:r>
        <w:t>watch − установить контрольное выражение, при изменении значения которого программа будет остановлена</w:t>
      </w:r>
      <w:r>
        <w:br/>
        <w:t>Для выхода из gdb можно воспользоваться командой quit (или её сокращённым вариантом q) или комбинацией клавиш Ctrl-d. Более подробную информацию по работе</w:t>
      </w:r>
      <w:r>
        <w:t xml:space="preserve"> с gdb можно получить с помощью команд gdb -h и man gdb.</w:t>
      </w:r>
    </w:p>
    <w:p w14:paraId="6C509FF2" w14:textId="77777777" w:rsidR="00394B3B" w:rsidRDefault="00F97DF8">
      <w:pPr>
        <w:pStyle w:val="Compact"/>
        <w:numPr>
          <w:ilvl w:val="0"/>
          <w:numId w:val="15"/>
        </w:numPr>
      </w:pPr>
      <w:r>
        <w:lastRenderedPageBreak/>
        <w:t>Cхема отладки программы показана в 6 пункте лабораторной работы.</w:t>
      </w:r>
    </w:p>
    <w:p w14:paraId="6C150684" w14:textId="77777777" w:rsidR="00394B3B" w:rsidRDefault="00F97DF8">
      <w:pPr>
        <w:pStyle w:val="Compact"/>
        <w:numPr>
          <w:ilvl w:val="0"/>
          <w:numId w:val="15"/>
        </w:numPr>
      </w:pPr>
      <w:r>
        <w:t>При первом запуске компилятор не выдал никаких ошибок, но в коде программы main.c допущена ошибка, которую компилятор мог пропустить (</w:t>
      </w:r>
      <w:r>
        <w:t>возможно, из-за версии 8.3.0-19): в строке scanf(“%s”, &amp;Operation); нужно убрать знак &amp;, потому что имя массива символов уже является указателем на первый элемент этого массива.</w:t>
      </w:r>
    </w:p>
    <w:p w14:paraId="7DA7DCAD" w14:textId="77777777" w:rsidR="00394B3B" w:rsidRDefault="00F97DF8">
      <w:pPr>
        <w:pStyle w:val="Compact"/>
        <w:numPr>
          <w:ilvl w:val="0"/>
          <w:numId w:val="15"/>
        </w:numPr>
      </w:pPr>
      <w:r>
        <w:t>Система разработки приложений UNIX предоставляет различные средства, повышающи</w:t>
      </w:r>
      <w:r>
        <w:t>е понимание исходного кода. К ним относятся:</w:t>
      </w:r>
    </w:p>
    <w:p w14:paraId="2BC9DA40" w14:textId="77777777" w:rsidR="00394B3B" w:rsidRDefault="00F97DF8">
      <w:pPr>
        <w:pStyle w:val="Compact"/>
        <w:numPr>
          <w:ilvl w:val="0"/>
          <w:numId w:val="16"/>
        </w:numPr>
      </w:pPr>
      <w:r>
        <w:t>cscope − исследование функций, содержащихся в программе,</w:t>
      </w:r>
    </w:p>
    <w:p w14:paraId="79C69766" w14:textId="77777777" w:rsidR="00394B3B" w:rsidRDefault="00F97DF8">
      <w:pPr>
        <w:pStyle w:val="Compact"/>
        <w:numPr>
          <w:ilvl w:val="0"/>
          <w:numId w:val="16"/>
        </w:numPr>
      </w:pPr>
      <w:r>
        <w:t>lint − критическая проверка программ, написанных на языке Си.</w:t>
      </w:r>
    </w:p>
    <w:p w14:paraId="52AB0F34" w14:textId="77777777" w:rsidR="00394B3B" w:rsidRDefault="00F97DF8">
      <w:pPr>
        <w:pStyle w:val="Compact"/>
        <w:numPr>
          <w:ilvl w:val="0"/>
          <w:numId w:val="17"/>
        </w:numPr>
      </w:pPr>
      <w:r>
        <w:t>Утилита splint анализирует программный код, проверяет корректность задания аргументов исполь</w:t>
      </w:r>
      <w:r>
        <w:t>зованных в программе функций и типов возвращаемых значений, обнаруживает синтаксические и семантические ошибки.</w:t>
      </w:r>
      <w:r>
        <w:br/>
        <w:t>В отличие от компилятора C анализатор splint генерирует комментарии с описанием разбора кода программы и осуществляет общий контроль, обнаружива</w:t>
      </w:r>
      <w:r>
        <w:t>я такие ошибки, как одинаковые объекты, определённые в разных файлах, или объекты, чьи значения не используются в работепрограммы, переменные с некорректно заданными значениями и типами и многое другое.</w:t>
      </w:r>
    </w:p>
    <w:p w14:paraId="07730E25" w14:textId="77777777" w:rsidR="00394B3B" w:rsidRDefault="00F97DF8">
      <w:pPr>
        <w:pStyle w:val="1"/>
      </w:pPr>
      <w:bookmarkStart w:id="28" w:name="выводы"/>
      <w:bookmarkStart w:id="29" w:name="_Toc74688949"/>
      <w:r>
        <w:t>Выводы</w:t>
      </w:r>
      <w:bookmarkEnd w:id="28"/>
      <w:bookmarkEnd w:id="29"/>
    </w:p>
    <w:p w14:paraId="63F24328" w14:textId="77777777" w:rsidR="00394B3B" w:rsidRDefault="00F97DF8">
      <w:pPr>
        <w:pStyle w:val="FirstParagraph"/>
      </w:pPr>
      <w:r>
        <w:t>В ходе этой лабораторной работы я приобрел про</w:t>
      </w:r>
      <w:r>
        <w:t>стейшие навыки разработки, анализа, тестирования и отладки приложений в операционных системах UNIX/Linux, создав язык программирования с калькулятором с простейшими функциями.</w:t>
      </w:r>
    </w:p>
    <w:sectPr w:rsidR="00394B3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99B1BB" w14:textId="77777777" w:rsidR="00F97DF8" w:rsidRDefault="00F97DF8">
      <w:pPr>
        <w:spacing w:after="0"/>
      </w:pPr>
      <w:r>
        <w:separator/>
      </w:r>
    </w:p>
  </w:endnote>
  <w:endnote w:type="continuationSeparator" w:id="0">
    <w:p w14:paraId="0343957C" w14:textId="77777777" w:rsidR="00F97DF8" w:rsidRDefault="00F97D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FEBE82" w14:textId="77777777" w:rsidR="00F97DF8" w:rsidRDefault="00F97DF8">
      <w:r>
        <w:separator/>
      </w:r>
    </w:p>
  </w:footnote>
  <w:footnote w:type="continuationSeparator" w:id="0">
    <w:p w14:paraId="67A01D41" w14:textId="77777777" w:rsidR="00F97DF8" w:rsidRDefault="00F97D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2CE6BB1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2FDC718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2864D2A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70CD2DE"/>
    <w:multiLevelType w:val="multilevel"/>
    <w:tmpl w:val="483810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38D8174"/>
    <w:multiLevelType w:val="multilevel"/>
    <w:tmpl w:val="8FDC7D12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C1AE401"/>
    <w:multiLevelType w:val="multilevel"/>
    <w:tmpl w:val="95F6AA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7261BAD"/>
    <w:multiLevelType w:val="multilevel"/>
    <w:tmpl w:val="A1EA2D16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FBE019A"/>
    <w:multiLevelType w:val="multilevel"/>
    <w:tmpl w:val="A912BC0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615F1ED2"/>
    <w:multiLevelType w:val="multilevel"/>
    <w:tmpl w:val="189EB12C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71315DCA"/>
    <w:multiLevelType w:val="multilevel"/>
    <w:tmpl w:val="18EED18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</w:num>
  <w:num w:numId="5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9"/>
  </w:num>
  <w:num w:numId="13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">
    <w:abstractNumId w:val="9"/>
  </w:num>
  <w:num w:numId="15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6">
    <w:abstractNumId w:val="9"/>
  </w:num>
  <w:num w:numId="17">
    <w:abstractNumId w:val="4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94B3B"/>
    <w:rsid w:val="004E29B3"/>
    <w:rsid w:val="00590D07"/>
    <w:rsid w:val="005B75D3"/>
    <w:rsid w:val="00784D58"/>
    <w:rsid w:val="008D6863"/>
    <w:rsid w:val="00B86B75"/>
    <w:rsid w:val="00BC48D5"/>
    <w:rsid w:val="00C36279"/>
    <w:rsid w:val="00E315A3"/>
    <w:rsid w:val="00F97DF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5C3E5F"/>
  <w15:docId w15:val="{C1F1DA06-2114-4E3C-9752-23464ADA1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5B75D3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5B75D3"/>
    <w:pPr>
      <w:spacing w:after="100"/>
      <w:ind w:left="480"/>
    </w:pPr>
  </w:style>
  <w:style w:type="paragraph" w:styleId="10">
    <w:name w:val="toc 1"/>
    <w:basedOn w:val="a"/>
    <w:next w:val="a"/>
    <w:autoRedefine/>
    <w:uiPriority w:val="39"/>
    <w:unhideWhenUsed/>
    <w:rsid w:val="005B75D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97</Words>
  <Characters>11388</Characters>
  <Application>Microsoft Office Word</Application>
  <DocSecurity>0</DocSecurity>
  <Lines>94</Lines>
  <Paragraphs>26</Paragraphs>
  <ScaleCrop>false</ScaleCrop>
  <Company/>
  <LinksUpToDate>false</LinksUpToDate>
  <CharactersWithSpaces>13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14</dc:title>
  <dc:creator>Студент: Леон Атупанья Хосе Фернандо</dc:creator>
  <cp:keywords/>
  <cp:lastModifiedBy>Fernando Leon</cp:lastModifiedBy>
  <cp:revision>3</cp:revision>
  <dcterms:created xsi:type="dcterms:W3CDTF">2021-06-15T19:33:00Z</dcterms:created>
  <dcterms:modified xsi:type="dcterms:W3CDTF">2021-06-15T19:35:00Z</dcterms:modified>
</cp:coreProperties>
</file>